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hony Mag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4 Albany Court Elk Grove Village, IL, USA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honyreview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0403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